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D74A54">
      <w:r w:rsidRPr="00E165ED">
        <w:rPr>
          <w:b/>
          <w:bCs/>
        </w:rPr>
        <w:t>PLEASE TAKE NOTICE</w:t>
      </w:r>
      <w:r>
        <w:t>: the above-styled court will hold a hearing upon:</w:t>
      </w:r>
    </w:p>
    <w:p w14:paraId="3F879FFB" w14:textId="599E1E94" w:rsidR="00133A8B" w:rsidRDefault="00133A8B" w:rsidP="00F94546">
      <w:pPr>
        <w:jc w:val="center"/>
      </w:pPr>
      <w:r>
        <w:t xml:space="preserve">{%p for motion in motions_for_hearing %} </w:t>
      </w:r>
    </w:p>
    <w:p w14:paraId="564F9350" w14:textId="5833CD2A" w:rsidR="00F94546" w:rsidRDefault="00F94546" w:rsidP="00F94546">
      <w:pPr>
        <w:jc w:val="center"/>
      </w:pPr>
      <w:r>
        <w:t>{{ motion }}</w:t>
      </w:r>
    </w:p>
    <w:p w14:paraId="5ACC5250" w14:textId="55C3EBA4" w:rsidR="00133A8B" w:rsidRDefault="00133A8B" w:rsidP="00F94546">
      <w:pPr>
        <w:jc w:val="center"/>
      </w:pPr>
      <w:r>
        <w:t>{%p endfor %}</w:t>
      </w:r>
    </w:p>
    <w:p w14:paraId="233C681B" w14:textId="52B92CF9" w:rsidR="00F94546" w:rsidRDefault="00F94546" w:rsidP="00F94546">
      <w:r w:rsidRPr="00F94546">
        <w:t>on {{ new_hearing_date }} at {{ new_hearing_time }} or as soon thereafter as counsel may be heard.</w:t>
      </w:r>
    </w:p>
    <w:p w14:paraId="1F7BEDC1" w14:textId="274B4A17" w:rsidR="00B227C0" w:rsidRDefault="00B227C0" w:rsidP="00B227C0"/>
    <w:p w14:paraId="559E7D04" w14:textId="6AA6E3BE" w:rsidR="00B227C0" w:rsidRPr="00337B29" w:rsidRDefault="34261A97" w:rsidP="00D74A54">
      <w:r w:rsidRPr="00337B29">
        <w:t>{{p include_docx_template('include_signature.docx', certificate_of_service_type =”short”) }}</w:t>
      </w:r>
    </w:p>
    <w:sectPr w:rsidR="00B227C0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EAEDC" w14:textId="77777777" w:rsidR="003B5E3B" w:rsidRDefault="003B5E3B" w:rsidP="00D74A54">
      <w:r>
        <w:separator/>
      </w:r>
    </w:p>
  </w:endnote>
  <w:endnote w:type="continuationSeparator" w:id="0">
    <w:p w14:paraId="379DD397" w14:textId="77777777" w:rsidR="003B5E3B" w:rsidRDefault="003B5E3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16F06660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EF791" w14:textId="77777777" w:rsidR="003B5E3B" w:rsidRDefault="003B5E3B" w:rsidP="00D74A54">
      <w:r>
        <w:separator/>
      </w:r>
    </w:p>
  </w:footnote>
  <w:footnote w:type="continuationSeparator" w:id="0">
    <w:p w14:paraId="1833C902" w14:textId="77777777" w:rsidR="003B5E3B" w:rsidRDefault="003B5E3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6034A"/>
    <w:rsid w:val="0096598A"/>
    <w:rsid w:val="00972059"/>
    <w:rsid w:val="0099487F"/>
    <w:rsid w:val="009B1FAF"/>
    <w:rsid w:val="009B574E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E222E"/>
    <w:rsid w:val="00BF4F9C"/>
    <w:rsid w:val="00C13869"/>
    <w:rsid w:val="00C139AE"/>
    <w:rsid w:val="00C13A85"/>
    <w:rsid w:val="00C2312C"/>
    <w:rsid w:val="00C508C1"/>
    <w:rsid w:val="00C54CD2"/>
    <w:rsid w:val="00CA087C"/>
    <w:rsid w:val="00CA1581"/>
    <w:rsid w:val="00CA15C9"/>
    <w:rsid w:val="00CC1757"/>
    <w:rsid w:val="00CD0B19"/>
    <w:rsid w:val="00CD38B8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50E6C"/>
    <w:rsid w:val="00E524E2"/>
    <w:rsid w:val="00E6198E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1T01:12:00Z</dcterms:created>
  <dcterms:modified xsi:type="dcterms:W3CDTF">2023-09-21T01:25:00Z</dcterms:modified>
</cp:coreProperties>
</file>